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C5B5E" w14:textId="3D269C7A" w:rsidR="00892299" w:rsidRDefault="00000000">
      <w:pPr>
        <w:spacing w:after="256" w:line="259" w:lineRule="auto"/>
        <w:ind w:left="0" w:right="0" w:firstLine="0"/>
        <w:jc w:val="left"/>
      </w:pPr>
      <w:r>
        <w:rPr>
          <w:i/>
        </w:rPr>
        <w:t>AUTORIZZAZIONE STUDENTI MINORENNI –</w:t>
      </w:r>
      <w:r w:rsidR="007C6AEA">
        <w:rPr>
          <w:i/>
        </w:rPr>
        <w:t xml:space="preserve"> MAGGIORENNI </w:t>
      </w:r>
    </w:p>
    <w:p w14:paraId="00AA1EE9" w14:textId="523D1F67" w:rsidR="00892299" w:rsidRDefault="00000000" w:rsidP="007C6AEA">
      <w:pPr>
        <w:spacing w:after="2" w:line="237" w:lineRule="auto"/>
        <w:ind w:left="8430" w:right="0" w:hanging="136"/>
        <w:jc w:val="right"/>
        <w:rPr>
          <w:sz w:val="22"/>
        </w:rPr>
      </w:pPr>
      <w:r>
        <w:t xml:space="preserve"> </w:t>
      </w:r>
      <w:r>
        <w:rPr>
          <w:sz w:val="22"/>
        </w:rPr>
        <w:t>Al Dirigente Scolastico dell’I</w:t>
      </w:r>
      <w:r w:rsidR="007C6AEA">
        <w:rPr>
          <w:sz w:val="22"/>
        </w:rPr>
        <w:t>SS Mario Rutelli</w:t>
      </w:r>
    </w:p>
    <w:p w14:paraId="685A1E3A" w14:textId="0E776B1B" w:rsidR="007C6AEA" w:rsidRDefault="007C6AEA" w:rsidP="007C6AEA">
      <w:pPr>
        <w:spacing w:after="2" w:line="237" w:lineRule="auto"/>
        <w:ind w:left="8430" w:right="0" w:hanging="136"/>
        <w:jc w:val="right"/>
      </w:pPr>
      <w:r>
        <w:rPr>
          <w:sz w:val="22"/>
        </w:rPr>
        <w:t>Palermo</w:t>
      </w:r>
    </w:p>
    <w:p w14:paraId="19708A7E" w14:textId="0C6E6B42" w:rsidR="00892299" w:rsidRDefault="00892299" w:rsidP="007C6AEA">
      <w:pPr>
        <w:spacing w:after="231" w:line="259" w:lineRule="auto"/>
        <w:ind w:left="0" w:right="5" w:firstLine="0"/>
        <w:jc w:val="center"/>
      </w:pPr>
    </w:p>
    <w:p w14:paraId="0D7DBFF2" w14:textId="557D29D9" w:rsidR="00892299" w:rsidRPr="00136027" w:rsidRDefault="00000000">
      <w:pPr>
        <w:spacing w:after="301" w:line="259" w:lineRule="auto"/>
        <w:ind w:left="0" w:right="0" w:firstLine="0"/>
        <w:jc w:val="left"/>
      </w:pPr>
      <w:r>
        <w:rPr>
          <w:b/>
          <w:sz w:val="22"/>
        </w:rPr>
        <w:t xml:space="preserve">Oggetto: AUTORIZZAZIONE DEI GENITORI  </w:t>
      </w:r>
      <w:r w:rsidR="00136027">
        <w:rPr>
          <w:b/>
          <w:sz w:val="22"/>
        </w:rPr>
        <w:t xml:space="preserve">PER LA PARTECIPAZIONE DEL PROPRIO FIGLIO/A ALL’ATTIVITA’ DI PCTO PLS PNRR </w:t>
      </w:r>
      <w:r w:rsidR="00136027" w:rsidRPr="00136027">
        <w:rPr>
          <w:b/>
          <w:i/>
          <w:iCs/>
          <w:sz w:val="22"/>
        </w:rPr>
        <w:t>“LA SABBIA LA TERRA E IL MARE”</w:t>
      </w:r>
      <w:r w:rsidR="00136027">
        <w:rPr>
          <w:b/>
          <w:i/>
          <w:iCs/>
          <w:sz w:val="22"/>
        </w:rPr>
        <w:t xml:space="preserve"> </w:t>
      </w:r>
      <w:r w:rsidR="00136027">
        <w:rPr>
          <w:b/>
          <w:sz w:val="22"/>
        </w:rPr>
        <w:t>CON IL DISTEM DI UNIPA’ NEI GIORNI 29 E 30 APRILE, 2 MAGGIO 2024.</w:t>
      </w:r>
    </w:p>
    <w:p w14:paraId="47C4C2A1" w14:textId="626B827D" w:rsidR="007C6AEA" w:rsidRDefault="00000000" w:rsidP="007C6AEA">
      <w:pPr>
        <w:spacing w:after="0" w:line="240" w:lineRule="auto"/>
        <w:ind w:left="2427" w:hanging="3146"/>
        <w:jc w:val="center"/>
      </w:pPr>
      <w:r>
        <w:t>I sottoscritti                            _______________________________________________________________________</w:t>
      </w:r>
    </w:p>
    <w:p w14:paraId="2C39606C" w14:textId="672E595C" w:rsidR="00892299" w:rsidRDefault="00000000" w:rsidP="007C6AEA">
      <w:pPr>
        <w:spacing w:after="0" w:line="240" w:lineRule="auto"/>
        <w:ind w:left="2427" w:hanging="786"/>
        <w:jc w:val="center"/>
      </w:pPr>
      <w:r>
        <w:t>(cognome e nome della madr</w:t>
      </w:r>
      <w:r w:rsidR="007C6AEA">
        <w:t>e, del padre</w:t>
      </w:r>
      <w:r>
        <w:t xml:space="preserve"> o di chi ne fa le veci)</w:t>
      </w:r>
    </w:p>
    <w:p w14:paraId="175D4B74" w14:textId="77777777" w:rsidR="007C6AEA" w:rsidRDefault="007C6AEA" w:rsidP="007C6AEA">
      <w:pPr>
        <w:spacing w:after="0" w:line="240" w:lineRule="auto"/>
        <w:ind w:left="2427" w:hanging="786"/>
        <w:jc w:val="center"/>
      </w:pPr>
    </w:p>
    <w:p w14:paraId="7BD557DF" w14:textId="712451C4" w:rsidR="00892299" w:rsidRDefault="00000000">
      <w:pPr>
        <w:spacing w:after="212" w:line="259" w:lineRule="auto"/>
        <w:ind w:right="49"/>
        <w:jc w:val="center"/>
      </w:pPr>
      <w:r>
        <w:rPr>
          <w:b/>
        </w:rPr>
        <w:t>AUTORIZZANO</w:t>
      </w:r>
    </w:p>
    <w:p w14:paraId="04FA6D70" w14:textId="0D9F17AA" w:rsidR="00892299" w:rsidRDefault="00000000" w:rsidP="007C6AEA">
      <w:pPr>
        <w:spacing w:line="476" w:lineRule="auto"/>
      </w:pPr>
      <w:r>
        <w:t xml:space="preserve">il proprio/a figlio/a ___________________________________________________________________ frequentante la classe </w:t>
      </w:r>
      <w:r w:rsidR="00136027">
        <w:t>TERZA</w:t>
      </w:r>
      <w:r>
        <w:t xml:space="preserve"> sez. </w:t>
      </w:r>
      <w:r w:rsidR="00136027">
        <w:t>A</w:t>
      </w:r>
      <w:r>
        <w:t xml:space="preserve"> indirizzo</w:t>
      </w:r>
      <w:r w:rsidR="00136027">
        <w:t xml:space="preserve"> CAT </w:t>
      </w:r>
      <w:r>
        <w:t>di codesto Istituto a partecipare</w:t>
      </w:r>
      <w:r w:rsidR="00136027">
        <w:t xml:space="preserve"> all’attività in oggetto come da circolare</w:t>
      </w:r>
      <w:r w:rsidR="007C6AEA">
        <w:t xml:space="preserve"> </w:t>
      </w:r>
      <w:r>
        <w:t xml:space="preserve">prevista </w:t>
      </w:r>
      <w:r w:rsidR="00136027">
        <w:t>nei</w:t>
      </w:r>
      <w:r>
        <w:t xml:space="preserve"> giorn</w:t>
      </w:r>
      <w:r w:rsidR="00136027">
        <w:t>i</w:t>
      </w:r>
      <w:r>
        <w:t xml:space="preserve"> </w:t>
      </w:r>
      <w:r w:rsidR="00136027">
        <w:t>29 e 30 Aprile e 2 Maggio</w:t>
      </w:r>
      <w:r w:rsidR="007C6AEA">
        <w:t xml:space="preserve"> 2024</w:t>
      </w:r>
      <w:r w:rsidR="00136027">
        <w:t>, e così articolata:</w:t>
      </w:r>
    </w:p>
    <w:p w14:paraId="4E211A27" w14:textId="4E2A0439" w:rsidR="00136027" w:rsidRPr="00136027" w:rsidRDefault="00136027" w:rsidP="00136027">
      <w:pPr>
        <w:spacing w:after="0" w:line="240" w:lineRule="auto"/>
        <w:rPr>
          <w:szCs w:val="20"/>
        </w:rPr>
      </w:pPr>
      <w:r w:rsidRPr="00136027">
        <w:rPr>
          <w:b/>
          <w:bCs/>
          <w:szCs w:val="20"/>
        </w:rPr>
        <w:t>29 Aprile dalle 8:45 alle ore 14:00</w:t>
      </w:r>
      <w:r w:rsidRPr="00136027">
        <w:rPr>
          <w:szCs w:val="20"/>
        </w:rPr>
        <w:t xml:space="preserve"> presso la sede </w:t>
      </w:r>
      <w:proofErr w:type="spellStart"/>
      <w:r w:rsidRPr="00136027">
        <w:rPr>
          <w:szCs w:val="20"/>
        </w:rPr>
        <w:t>DiSTeM</w:t>
      </w:r>
      <w:proofErr w:type="spellEnd"/>
      <w:r w:rsidRPr="00136027">
        <w:rPr>
          <w:szCs w:val="20"/>
        </w:rPr>
        <w:t xml:space="preserve"> di Via </w:t>
      </w:r>
      <w:proofErr w:type="spellStart"/>
      <w:r w:rsidRPr="00136027">
        <w:rPr>
          <w:szCs w:val="20"/>
        </w:rPr>
        <w:t>Archirafi</w:t>
      </w:r>
      <w:proofErr w:type="spellEnd"/>
      <w:r w:rsidRPr="00136027">
        <w:rPr>
          <w:szCs w:val="20"/>
        </w:rPr>
        <w:t xml:space="preserve"> 20 </w:t>
      </w:r>
      <w:r>
        <w:rPr>
          <w:szCs w:val="20"/>
        </w:rPr>
        <w:t xml:space="preserve">a Palermo </w:t>
      </w:r>
      <w:r w:rsidRPr="00136027">
        <w:rPr>
          <w:szCs w:val="20"/>
        </w:rPr>
        <w:t>incontro con i ricercatori del Dipartimento per attività frontale e laboratoriale su:</w:t>
      </w:r>
    </w:p>
    <w:p w14:paraId="66F538C3" w14:textId="77777777" w:rsidR="00136027" w:rsidRPr="00136027" w:rsidRDefault="00136027" w:rsidP="00136027">
      <w:pPr>
        <w:pStyle w:val="Paragrafoelenco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>la dinamica di genesi dei depositi sabbiosi nei diversi contesti continentali, costieri e marini;</w:t>
      </w:r>
    </w:p>
    <w:p w14:paraId="688F6E93" w14:textId="77777777" w:rsidR="00136027" w:rsidRPr="00136027" w:rsidRDefault="00136027" w:rsidP="00136027">
      <w:pPr>
        <w:pStyle w:val="Paragrafoelenco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>ambienti sedimentari, metodologie di studio, applicazioni, risorse e rischi;</w:t>
      </w:r>
    </w:p>
    <w:p w14:paraId="6191E028" w14:textId="77777777" w:rsidR="00136027" w:rsidRPr="00136027" w:rsidRDefault="00136027" w:rsidP="00136027">
      <w:pPr>
        <w:pStyle w:val="Paragrafoelenco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>inquinamento spiagge da plastiche-pellets;</w:t>
      </w:r>
    </w:p>
    <w:p w14:paraId="345147CE" w14:textId="77777777" w:rsidR="00136027" w:rsidRPr="00136027" w:rsidRDefault="00136027" w:rsidP="00136027">
      <w:pPr>
        <w:pStyle w:val="Paragrafoelenco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>principali strumenti di indagine del fondo e sottofondo marino</w:t>
      </w:r>
    </w:p>
    <w:p w14:paraId="2D3C8B8B" w14:textId="4387E516" w:rsidR="00136027" w:rsidRPr="00136027" w:rsidRDefault="00136027" w:rsidP="00136027">
      <w:pPr>
        <w:spacing w:after="0" w:line="240" w:lineRule="auto"/>
        <w:rPr>
          <w:szCs w:val="20"/>
        </w:rPr>
      </w:pPr>
      <w:r w:rsidRPr="00136027">
        <w:rPr>
          <w:b/>
          <w:bCs/>
          <w:szCs w:val="20"/>
        </w:rPr>
        <w:t>30 Aprile dalle ore 8:30 alle ore 18:00</w:t>
      </w:r>
      <w:r w:rsidRPr="00136027">
        <w:rPr>
          <w:szCs w:val="20"/>
        </w:rPr>
        <w:t xml:space="preserve"> attività di ricerca e indagine sperimentale sul campo presso la foce del fiume Platani – Eraclea </w:t>
      </w:r>
      <w:proofErr w:type="spellStart"/>
      <w:r w:rsidRPr="00136027">
        <w:rPr>
          <w:szCs w:val="20"/>
        </w:rPr>
        <w:t>Minoa</w:t>
      </w:r>
      <w:proofErr w:type="spellEnd"/>
      <w:r>
        <w:rPr>
          <w:szCs w:val="20"/>
        </w:rPr>
        <w:t xml:space="preserve"> (AG) con trasporto a mezzo Pullman fornito dall’Istituto con partenza/arrivo Piazzale antistante la scuola per andare a svolgere le seguenti attività</w:t>
      </w:r>
      <w:r w:rsidRPr="00136027">
        <w:rPr>
          <w:szCs w:val="20"/>
        </w:rPr>
        <w:t>:</w:t>
      </w:r>
    </w:p>
    <w:p w14:paraId="06C227F2" w14:textId="77777777" w:rsidR="00136027" w:rsidRPr="00136027" w:rsidRDefault="00136027" w:rsidP="00136027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sservazione dell'ambiente costiero, rilievo topografico dei punti di osservazione; </w:t>
      </w:r>
    </w:p>
    <w:p w14:paraId="61831739" w14:textId="77777777" w:rsidR="00136027" w:rsidRPr="00136027" w:rsidRDefault="00136027" w:rsidP="00136027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ampionamento del sedimento sabbioso; </w:t>
      </w:r>
    </w:p>
    <w:p w14:paraId="7D1EDB44" w14:textId="77777777" w:rsidR="00136027" w:rsidRPr="00136027" w:rsidRDefault="00136027" w:rsidP="00136027">
      <w:pPr>
        <w:pStyle w:val="Paragrafoelenco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>rilievo del profilo della spiaggia attraverso ricevitore GNSS;</w:t>
      </w:r>
    </w:p>
    <w:p w14:paraId="23CEBFAF" w14:textId="61255049" w:rsidR="00136027" w:rsidRPr="00136027" w:rsidRDefault="00136027" w:rsidP="00136027">
      <w:pPr>
        <w:spacing w:after="0" w:line="240" w:lineRule="auto"/>
        <w:rPr>
          <w:szCs w:val="20"/>
        </w:rPr>
      </w:pPr>
      <w:r w:rsidRPr="00136027">
        <w:rPr>
          <w:b/>
          <w:bCs/>
          <w:szCs w:val="20"/>
        </w:rPr>
        <w:t>2 Maggio dalle ore 8:45 alle ore 14:00</w:t>
      </w:r>
      <w:r w:rsidRPr="00136027">
        <w:rPr>
          <w:szCs w:val="20"/>
        </w:rPr>
        <w:t xml:space="preserve"> attività di laboratorio</w:t>
      </w:r>
      <w:r>
        <w:rPr>
          <w:szCs w:val="20"/>
        </w:rPr>
        <w:t xml:space="preserve"> presso la sede DISTEM</w:t>
      </w:r>
      <w:r w:rsidRPr="00136027">
        <w:rPr>
          <w:szCs w:val="20"/>
        </w:rPr>
        <w:t xml:space="preserve"> consistente in:</w:t>
      </w:r>
    </w:p>
    <w:p w14:paraId="4D9C5957" w14:textId="77777777" w:rsidR="00136027" w:rsidRPr="00136027" w:rsidRDefault="00136027" w:rsidP="00136027">
      <w:pPr>
        <w:pStyle w:val="Paragrafoelenco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alisi granulometriche dei sedimenti raccolti sulla spiaggia, </w:t>
      </w:r>
    </w:p>
    <w:p w14:paraId="021C445D" w14:textId="77777777" w:rsidR="00136027" w:rsidRPr="00136027" w:rsidRDefault="00136027" w:rsidP="00136027">
      <w:pPr>
        <w:pStyle w:val="Paragrafoelenco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sservazione dei campioni di sabbie al microscopio; </w:t>
      </w:r>
    </w:p>
    <w:p w14:paraId="11774A87" w14:textId="77777777" w:rsidR="00136027" w:rsidRPr="00136027" w:rsidRDefault="00136027" w:rsidP="00136027">
      <w:pPr>
        <w:pStyle w:val="Paragrafoelenco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36027">
        <w:rPr>
          <w:rFonts w:ascii="Times New Roman" w:eastAsia="Times New Roman" w:hAnsi="Times New Roman" w:cs="Times New Roman"/>
          <w:color w:val="000000"/>
          <w:sz w:val="20"/>
          <w:szCs w:val="20"/>
        </w:rPr>
        <w:t>ricostruzione del profilo della spiaggia con i dati acquisiti sul campo.</w:t>
      </w:r>
    </w:p>
    <w:p w14:paraId="5B123C1D" w14:textId="05E9B010" w:rsidR="00136027" w:rsidRPr="00136027" w:rsidRDefault="00136027" w:rsidP="007C6AEA">
      <w:pPr>
        <w:spacing w:line="476" w:lineRule="auto"/>
        <w:rPr>
          <w:b/>
          <w:bCs/>
          <w:szCs w:val="20"/>
        </w:rPr>
      </w:pPr>
      <w:r w:rsidRPr="00136027">
        <w:rPr>
          <w:b/>
          <w:bCs/>
          <w:szCs w:val="20"/>
        </w:rPr>
        <w:t>Avendo preso visione del programma</w:t>
      </w:r>
    </w:p>
    <w:p w14:paraId="16450728" w14:textId="77777777" w:rsidR="00892299" w:rsidRDefault="00000000">
      <w:pPr>
        <w:spacing w:after="212" w:line="259" w:lineRule="auto"/>
        <w:ind w:right="269"/>
        <w:jc w:val="center"/>
      </w:pPr>
      <w:r>
        <w:rPr>
          <w:b/>
        </w:rPr>
        <w:t>DICHIARANO</w:t>
      </w:r>
    </w:p>
    <w:p w14:paraId="7130361C" w14:textId="77777777" w:rsidR="00892299" w:rsidRDefault="00000000" w:rsidP="00136027">
      <w:pPr>
        <w:numPr>
          <w:ilvl w:val="1"/>
          <w:numId w:val="6"/>
        </w:numPr>
        <w:spacing w:after="0" w:line="240" w:lineRule="auto"/>
        <w:ind w:right="159"/>
      </w:pPr>
      <w:r>
        <w:t>di sollevare la scuola e gli insegnanti da ogni responsabilità per eventuali incidenti non imputabili a incuria o negligenza dei docenti accompagnatori;</w:t>
      </w:r>
    </w:p>
    <w:p w14:paraId="6198D34B" w14:textId="27F6476E" w:rsidR="00892299" w:rsidRDefault="00000000" w:rsidP="00136027">
      <w:pPr>
        <w:numPr>
          <w:ilvl w:val="1"/>
          <w:numId w:val="6"/>
        </w:numPr>
        <w:spacing w:after="0" w:line="240" w:lineRule="auto"/>
        <w:ind w:right="159"/>
      </w:pPr>
      <w:r>
        <w:t>di essere a conoscenza del programma</w:t>
      </w:r>
      <w:r w:rsidR="00136027">
        <w:t xml:space="preserve"> delle attività</w:t>
      </w:r>
      <w:r>
        <w:t>;</w:t>
      </w:r>
    </w:p>
    <w:p w14:paraId="3EEEDFA7" w14:textId="03936688" w:rsidR="00892299" w:rsidRDefault="00000000" w:rsidP="00136027">
      <w:pPr>
        <w:numPr>
          <w:ilvl w:val="1"/>
          <w:numId w:val="6"/>
        </w:numPr>
        <w:spacing w:after="0" w:line="240" w:lineRule="auto"/>
        <w:ind w:right="159"/>
      </w:pPr>
      <w:r>
        <w:t xml:space="preserve">di essere a conoscenza che il/la figlio/a deve raggiungere il luogo di </w:t>
      </w:r>
      <w:r w:rsidR="00136027">
        <w:t>incontro</w:t>
      </w:r>
      <w:r>
        <w:t xml:space="preserve"> previsto</w:t>
      </w:r>
      <w:r w:rsidR="00136027">
        <w:t xml:space="preserve"> nel programma</w:t>
      </w:r>
      <w:r>
        <w:t xml:space="preserve"> con i propri mezzi e che l’appuntamento è stabilito</w:t>
      </w:r>
      <w:r w:rsidR="007C6AEA">
        <w:t xml:space="preserve"> come da </w:t>
      </w:r>
      <w:r w:rsidR="00136027">
        <w:t xml:space="preserve">programma e </w:t>
      </w:r>
      <w:r w:rsidR="007C6AEA">
        <w:t>circolare</w:t>
      </w:r>
      <w:r>
        <w:t>;</w:t>
      </w:r>
    </w:p>
    <w:p w14:paraId="6D06E9B9" w14:textId="50589B95" w:rsidR="00892299" w:rsidRDefault="00000000" w:rsidP="00136027">
      <w:pPr>
        <w:numPr>
          <w:ilvl w:val="1"/>
          <w:numId w:val="6"/>
        </w:numPr>
        <w:spacing w:after="0" w:line="240" w:lineRule="auto"/>
        <w:ind w:right="159"/>
      </w:pPr>
      <w:r>
        <w:t xml:space="preserve">di essere a conoscenza </w:t>
      </w:r>
      <w:r w:rsidR="007C6AEA">
        <w:t xml:space="preserve">che </w:t>
      </w:r>
      <w:r>
        <w:t>l’ora di rientro</w:t>
      </w:r>
      <w:r w:rsidR="007C6AEA">
        <w:t xml:space="preserve"> è prevista a fine attività</w:t>
      </w:r>
      <w:r w:rsidR="00136027">
        <w:t xml:space="preserve"> e che gli alunni saranno licenziati sul posto previsto nella circolare;</w:t>
      </w:r>
    </w:p>
    <w:p w14:paraId="7A5D7998" w14:textId="77777777" w:rsidR="007C6AEA" w:rsidRDefault="007C6AEA">
      <w:pPr>
        <w:ind w:left="95"/>
      </w:pPr>
    </w:p>
    <w:p w14:paraId="3D41592A" w14:textId="29DB0745" w:rsidR="00892299" w:rsidRDefault="00000000">
      <w:pPr>
        <w:ind w:left="95"/>
      </w:pPr>
      <w:r>
        <w:t xml:space="preserve">Inoltre, al termine </w:t>
      </w:r>
      <w:r w:rsidR="00136027">
        <w:t>dell’attività, i genitori</w:t>
      </w:r>
      <w:r>
        <w:rPr>
          <w:b/>
        </w:rPr>
        <w:t xml:space="preserve">: </w:t>
      </w:r>
    </w:p>
    <w:p w14:paraId="0F067CF3" w14:textId="37C93019" w:rsidR="00892299" w:rsidRDefault="00000000" w:rsidP="00136027">
      <w:pPr>
        <w:numPr>
          <w:ilvl w:val="1"/>
          <w:numId w:val="8"/>
        </w:numPr>
        <w:spacing w:after="0" w:line="240" w:lineRule="auto"/>
        <w:ind w:right="159"/>
      </w:pPr>
      <w:r w:rsidRPr="00136027">
        <w:t>AUTORIZZANO</w:t>
      </w:r>
      <w:r>
        <w:t xml:space="preserve">  il/la proprio/a figlio/a </w:t>
      </w:r>
      <w:proofErr w:type="spellStart"/>
      <w:r>
        <w:t>a</w:t>
      </w:r>
      <w:proofErr w:type="spellEnd"/>
      <w:r>
        <w:t xml:space="preserve"> rientrare autonomamente a casa, sollevando i docenti e l’Istituto da ogni responsabilità. </w:t>
      </w:r>
    </w:p>
    <w:p w14:paraId="06F41DD8" w14:textId="6BF4DD74" w:rsidR="00892299" w:rsidRDefault="00000000" w:rsidP="00136027">
      <w:pPr>
        <w:numPr>
          <w:ilvl w:val="1"/>
          <w:numId w:val="8"/>
        </w:numPr>
        <w:spacing w:after="0" w:line="240" w:lineRule="auto"/>
        <w:ind w:right="159"/>
      </w:pPr>
      <w:r w:rsidRPr="00136027">
        <w:t xml:space="preserve">NON AUTORIZZANO </w:t>
      </w:r>
      <w:r>
        <w:t xml:space="preserve">il/la proprio/a figlio/a </w:t>
      </w:r>
      <w:proofErr w:type="spellStart"/>
      <w:r>
        <w:t>a</w:t>
      </w:r>
      <w:proofErr w:type="spellEnd"/>
      <w:r>
        <w:t xml:space="preserve"> rientrare autonomamente a casa; in tal caso, i sottoscritti si impegnano ad essere presenti sul luogo previsto per il rientro</w:t>
      </w:r>
      <w:r w:rsidR="00B6455C">
        <w:t>/fine delle attività</w:t>
      </w:r>
      <w:r>
        <w:t xml:space="preserve">, all’ora prefissata. </w:t>
      </w:r>
    </w:p>
    <w:p w14:paraId="63AA3144" w14:textId="77777777" w:rsidR="00B6455C" w:rsidRDefault="00B6455C">
      <w:pPr>
        <w:spacing w:after="432"/>
        <w:ind w:left="95"/>
      </w:pPr>
    </w:p>
    <w:p w14:paraId="5E299759" w14:textId="2BE0A1C1" w:rsidR="00892299" w:rsidRDefault="007C6AEA">
      <w:pPr>
        <w:spacing w:after="432"/>
        <w:ind w:left="95"/>
      </w:pPr>
      <w:r>
        <w:lastRenderedPageBreak/>
        <w:t>Palermo, _______________________</w:t>
      </w:r>
    </w:p>
    <w:p w14:paraId="7CA00DCA" w14:textId="77777777" w:rsidR="00892299" w:rsidRDefault="00000000">
      <w:pPr>
        <w:tabs>
          <w:tab w:val="center" w:pos="2888"/>
          <w:tab w:val="center" w:pos="7753"/>
        </w:tabs>
        <w:spacing w:after="3" w:line="265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____________________________________</w:t>
      </w:r>
      <w:r>
        <w:tab/>
        <w:t xml:space="preserve"> __________________________________</w:t>
      </w:r>
    </w:p>
    <w:p w14:paraId="233E0422" w14:textId="77777777" w:rsidR="00892299" w:rsidRDefault="00000000" w:rsidP="007C6AEA">
      <w:pPr>
        <w:tabs>
          <w:tab w:val="center" w:pos="2487"/>
          <w:tab w:val="center" w:pos="8001"/>
        </w:tabs>
        <w:spacing w:after="0" w:line="240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         (firma)</w:t>
      </w:r>
      <w:r>
        <w:tab/>
        <w:t xml:space="preserve">   (firma)</w:t>
      </w:r>
    </w:p>
    <w:p w14:paraId="52567A7B" w14:textId="77777777" w:rsidR="007C6AEA" w:rsidRDefault="007C6AEA">
      <w:pPr>
        <w:spacing w:after="272" w:line="259" w:lineRule="auto"/>
        <w:ind w:left="0" w:right="0" w:firstLine="0"/>
        <w:jc w:val="left"/>
        <w:rPr>
          <w:b/>
        </w:rPr>
      </w:pPr>
    </w:p>
    <w:p w14:paraId="1D3148AC" w14:textId="27E68A5B" w:rsidR="00892299" w:rsidRDefault="00000000">
      <w:pPr>
        <w:spacing w:after="272" w:line="259" w:lineRule="auto"/>
        <w:ind w:left="0" w:right="0" w:firstLine="0"/>
        <w:jc w:val="left"/>
      </w:pPr>
      <w:r>
        <w:rPr>
          <w:b/>
        </w:rPr>
        <w:t xml:space="preserve">N.B. </w:t>
      </w:r>
      <w:r>
        <w:rPr>
          <w:b/>
          <w:u w:val="single" w:color="000000"/>
        </w:rPr>
        <w:t>L’AUTORIZZAZIONE DEVE ESSERE FIRMATA DA ENTRAMBI I GENITORI*</w:t>
      </w:r>
    </w:p>
    <w:p w14:paraId="06BDAA6E" w14:textId="77777777" w:rsidR="00892299" w:rsidRDefault="00000000">
      <w:pPr>
        <w:spacing w:after="222" w:line="259" w:lineRule="auto"/>
        <w:ind w:left="100" w:right="0" w:firstLine="0"/>
        <w:jc w:val="left"/>
      </w:pPr>
      <w:r>
        <w:rPr>
          <w:b/>
        </w:rPr>
        <w:t>*Qualora risulti impossibile acquisire il consenso scritto di entrambi i genitori, sottoscrivere la seguente dichiarazione:</w:t>
      </w:r>
    </w:p>
    <w:p w14:paraId="353FFD6D" w14:textId="54F2E516" w:rsidR="00892299" w:rsidRDefault="00000000">
      <w:pPr>
        <w:spacing w:after="235"/>
        <w:ind w:left="95"/>
      </w:pPr>
      <w:r>
        <w:t>Il/la sottoscritto/a______________________________________ in qualità di __________________________ dello studente ________________________________________della classe ______ sez.______ indirizzo______</w:t>
      </w:r>
      <w:r w:rsidR="007C6AEA">
        <w:t>__________</w:t>
      </w:r>
      <w:r>
        <w:t xml:space="preserve"> consapevole delle conseguenze amministrative e penali per chi rilascia dichiarazioni non corrispondenti alla verità, ai sensi del DPR 245/2000, dichiara di aver effettuato la richiesta in osservanza delle disposizioni sulla responsabilità genitoriale di cui agli articoli 316, 337 ter e 337 quater del Codice civile, che richiedono il consenso di entrambi i genitori.</w:t>
      </w:r>
    </w:p>
    <w:p w14:paraId="18DAFC52" w14:textId="60F81265" w:rsidR="00892299" w:rsidRDefault="007C6AEA" w:rsidP="007C6AEA">
      <w:pPr>
        <w:tabs>
          <w:tab w:val="center" w:pos="5760"/>
        </w:tabs>
        <w:ind w:left="0" w:right="0" w:firstLine="0"/>
        <w:jc w:val="left"/>
      </w:pPr>
      <w:r>
        <w:t>Palermo,______________________</w:t>
      </w:r>
      <w:r>
        <w:tab/>
        <w:t xml:space="preserve">                                                        ___________________________________________</w:t>
      </w:r>
    </w:p>
    <w:p w14:paraId="240E934F" w14:textId="77777777" w:rsidR="00892299" w:rsidRDefault="00000000">
      <w:pPr>
        <w:spacing w:after="3" w:line="265" w:lineRule="auto"/>
        <w:ind w:left="108" w:right="0"/>
        <w:jc w:val="center"/>
      </w:pPr>
      <w:r>
        <w:t xml:space="preserve">                                                                                                           (firma)</w:t>
      </w:r>
    </w:p>
    <w:sectPr w:rsidR="00892299">
      <w:pgSz w:w="11900" w:h="16840"/>
      <w:pgMar w:top="1440" w:right="710" w:bottom="1440" w:left="72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12716"/>
    <w:multiLevelType w:val="hybridMultilevel"/>
    <w:tmpl w:val="CC86E108"/>
    <w:lvl w:ilvl="0" w:tplc="FFFFFFFF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CF02238"/>
    <w:multiLevelType w:val="hybridMultilevel"/>
    <w:tmpl w:val="824C07A2"/>
    <w:lvl w:ilvl="0" w:tplc="FFFFFFFF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70CFDE">
      <w:start w:val="1"/>
      <w:numFmt w:val="bullet"/>
      <w:lvlText w:val="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BC57F17"/>
    <w:multiLevelType w:val="hybridMultilevel"/>
    <w:tmpl w:val="D46EF64E"/>
    <w:lvl w:ilvl="0" w:tplc="A748209E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AF2A078">
      <w:start w:val="1"/>
      <w:numFmt w:val="bullet"/>
      <w:lvlRestart w:val="0"/>
      <w:lvlText w:val="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2960CB8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D16CB6A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CECA68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63CB0D6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5AA8B28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5EC325C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31E11A2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EF30703"/>
    <w:multiLevelType w:val="hybridMultilevel"/>
    <w:tmpl w:val="73F03D92"/>
    <w:lvl w:ilvl="0" w:tplc="CD70CFDE">
      <w:start w:val="1"/>
      <w:numFmt w:val="bullet"/>
      <w:lvlText w:val=""/>
      <w:lvlJc w:val="left"/>
      <w:pPr>
        <w:ind w:left="11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 w15:restartNumberingAfterBreak="0">
    <w:nsid w:val="58700874"/>
    <w:multiLevelType w:val="hybridMultilevel"/>
    <w:tmpl w:val="0D32BB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8740E5"/>
    <w:multiLevelType w:val="hybridMultilevel"/>
    <w:tmpl w:val="D8107E52"/>
    <w:lvl w:ilvl="0" w:tplc="FFFFFFFF">
      <w:start w:val="1"/>
      <w:numFmt w:val="bullet"/>
      <w:lvlText w:val="•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70CFDE">
      <w:start w:val="1"/>
      <w:numFmt w:val="bullet"/>
      <w:lvlText w:val="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▪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26A40F9"/>
    <w:multiLevelType w:val="hybridMultilevel"/>
    <w:tmpl w:val="8522CB6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446753"/>
    <w:multiLevelType w:val="hybridMultilevel"/>
    <w:tmpl w:val="41C8FE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094271">
    <w:abstractNumId w:val="2"/>
  </w:num>
  <w:num w:numId="2" w16cid:durableId="1043099400">
    <w:abstractNumId w:val="7"/>
  </w:num>
  <w:num w:numId="3" w16cid:durableId="948584440">
    <w:abstractNumId w:val="4"/>
  </w:num>
  <w:num w:numId="4" w16cid:durableId="43874234">
    <w:abstractNumId w:val="6"/>
  </w:num>
  <w:num w:numId="5" w16cid:durableId="2132631903">
    <w:abstractNumId w:val="1"/>
  </w:num>
  <w:num w:numId="6" w16cid:durableId="674918963">
    <w:abstractNumId w:val="0"/>
  </w:num>
  <w:num w:numId="7" w16cid:durableId="1959986628">
    <w:abstractNumId w:val="3"/>
  </w:num>
  <w:num w:numId="8" w16cid:durableId="16605041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MjM2MTYwNrcwNzJQ0lEKTi0uzszPAykwrAUAMDKi3iwAAAA="/>
  </w:docVars>
  <w:rsids>
    <w:rsidRoot w:val="00892299"/>
    <w:rsid w:val="00136027"/>
    <w:rsid w:val="003259DD"/>
    <w:rsid w:val="007C1F51"/>
    <w:rsid w:val="007C6AEA"/>
    <w:rsid w:val="00892299"/>
    <w:rsid w:val="00B6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10519"/>
  <w15:docId w15:val="{8FF5EA9C-B84A-4F19-AF69-CB2F5F888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it-IT" w:eastAsia="it-IT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after="1" w:line="268" w:lineRule="auto"/>
      <w:ind w:left="10" w:right="16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1"/>
    <w:qFormat/>
    <w:rsid w:val="00136027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EastAsia" w:hAnsiTheme="minorHAnsi" w:cstheme="minorBidi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etta lorello</dc:creator>
  <cp:keywords/>
  <cp:lastModifiedBy>utente</cp:lastModifiedBy>
  <cp:revision>2</cp:revision>
  <dcterms:created xsi:type="dcterms:W3CDTF">2024-04-25T17:10:00Z</dcterms:created>
  <dcterms:modified xsi:type="dcterms:W3CDTF">2024-04-25T17:10:00Z</dcterms:modified>
</cp:coreProperties>
</file>